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7471DB" w:rsidP="009344FF">
      <w:r>
        <w:t>Accepted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8829DC" w:rsidRPr="00B01D7C" w:rsidRDefault="006A42F6" w:rsidP="009344FF">
      <w:bookmarkStart w:id="0" w:name="_Hlk225255495"/>
      <w:bookmarkStart w:id="1" w:name="_GoBack"/>
      <w:proofErr w:type="spellStart"/>
      <w:r w:rsidRPr="00B01D7C">
        <w:t>Dr.</w:t>
      </w:r>
      <w:proofErr w:type="spellEnd"/>
      <w:r w:rsidRPr="00B01D7C">
        <w:t xml:space="preserve"> </w:t>
      </w:r>
      <w:proofErr w:type="spellStart"/>
      <w:r w:rsidRPr="00B01D7C">
        <w:t>Meryem</w:t>
      </w:r>
      <w:proofErr w:type="spellEnd"/>
      <w:r w:rsidRPr="00B01D7C">
        <w:t xml:space="preserve"> ALTUN EKİZ, </w:t>
      </w:r>
      <w:proofErr w:type="spellStart"/>
      <w:r w:rsidRPr="00B01D7C">
        <w:t>Hatay</w:t>
      </w:r>
      <w:proofErr w:type="spellEnd"/>
      <w:r w:rsidRPr="00B01D7C">
        <w:t xml:space="preserve"> Mustafa Kemal University, Turkey</w:t>
      </w:r>
      <w:bookmarkEnd w:id="0"/>
      <w:bookmarkEnd w:id="1"/>
    </w:p>
    <w:sectPr w:rsidR="008829DC" w:rsidRPr="00B01D7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LAwNDM3MjMzNTY2NzBQ0lEKTi0uzszPAykwrAUAGnP/ZywAAAA="/>
  </w:docVars>
  <w:rsids>
    <w:rsidRoot w:val="00A72896"/>
    <w:rsid w:val="002C0B2C"/>
    <w:rsid w:val="006A42F6"/>
    <w:rsid w:val="007471DB"/>
    <w:rsid w:val="008829DC"/>
    <w:rsid w:val="009344FF"/>
    <w:rsid w:val="009F328F"/>
    <w:rsid w:val="00A72896"/>
    <w:rsid w:val="00B01D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F783D5"/>
  <w15:docId w15:val="{17F1F24A-16D9-4049-BA96-855AB27BEF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130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16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</Words>
  <Characters>92</Characters>
  <Application>Microsoft Office Word</Application>
  <DocSecurity>0</DocSecurity>
  <Lines>1</Lines>
  <Paragraphs>1</Paragraphs>
  <ScaleCrop>false</ScaleCrop>
  <Company/>
  <LinksUpToDate>false</LinksUpToDate>
  <CharactersWithSpaces>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3-24T09:08:00Z</dcterms:modified>
</cp:coreProperties>
</file>